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8C214E">
      <w:bookmarkStart w:id="0" w:name="_GoBack"/>
      <w:r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7640</wp:posOffset>
                </wp:positionH>
                <wp:positionV relativeFrom="paragraph">
                  <wp:posOffset>-2955290</wp:posOffset>
                </wp:positionV>
                <wp:extent cx="11520805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805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B96E63" id="Group 13" o:spid="_x0000_s1026" style="position:absolute;margin-left:-213.2pt;margin-top:-232.7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DZwomwAA//RJREFU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032B5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150802</wp:posOffset>
                </wp:positionH>
                <wp:positionV relativeFrom="paragraph">
                  <wp:posOffset>-968953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032B53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7F7328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easurement</w:t>
                            </w:r>
                          </w:p>
                          <w:p w:rsidR="007F7328" w:rsidRDefault="008C214E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Perimeter, area and volume</w:t>
                            </w:r>
                            <w:r w:rsidR="007F7328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85pt;margin-top:-76.3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032B53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7F7328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easurement</w:t>
                      </w:r>
                    </w:p>
                    <w:p w:rsidR="007F7328" w:rsidRDefault="008C214E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Perimeter, area and volume</w:t>
                      </w:r>
                      <w:r w:rsidR="007F7328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2653C2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797357</wp:posOffset>
                </wp:positionH>
                <wp:positionV relativeFrom="paragraph">
                  <wp:posOffset>353212</wp:posOffset>
                </wp:positionV>
                <wp:extent cx="1682115" cy="1762964"/>
                <wp:effectExtent l="19050" t="19050" r="13335" b="2794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115" cy="176296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300B73" w:rsidRDefault="002653C2" w:rsidP="00801DCE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Recognise that shapes with the same areas can have different perimeters and vice versa. </w:t>
                            </w:r>
                          </w:p>
                          <w:p w:rsidR="002653C2" w:rsidRDefault="002653C2" w:rsidP="00801DCE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cognise when it is possible to use formulae for area and volume of shapes.</w:t>
                            </w:r>
                          </w:p>
                          <w:p w:rsidR="002653C2" w:rsidRDefault="002653C2" w:rsidP="00801DCE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Calculate the area of parallelograms and triangles.</w:t>
                            </w:r>
                          </w:p>
                          <w:p w:rsidR="002653C2" w:rsidRPr="00723835" w:rsidRDefault="002653C2" w:rsidP="00801DCE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Calculate, estimate and compare volume of cubes and cuboids using standard units, including cubic centimetres and cubic metres, and extending to other units (for example, millimetres cubed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-62.8pt;margin-top:27.8pt;width:132.45pt;height:138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300B73" w:rsidRDefault="002653C2" w:rsidP="00801DCE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 xml:space="preserve">Recognise that shapes with the same areas can have different perimeters and vice versa. </w:t>
                      </w:r>
                    </w:p>
                    <w:p w:rsidR="002653C2" w:rsidRDefault="002653C2" w:rsidP="00801DCE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cognise when it is possible to use formulae for area and volume of shapes.</w:t>
                      </w:r>
                    </w:p>
                    <w:p w:rsidR="002653C2" w:rsidRDefault="002653C2" w:rsidP="00801DCE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Calculate the area of parallelograms and triangles.</w:t>
                      </w:r>
                    </w:p>
                    <w:p w:rsidR="002653C2" w:rsidRPr="00723835" w:rsidRDefault="002653C2" w:rsidP="00801DCE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Calculate, estimate and compare volume of cubes and cuboids using standard units, including cubic centimetres and cubic metres, and extending to other units (for example, millimetres cubed)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margin">
                  <wp:align>right</wp:align>
                </wp:positionH>
                <wp:positionV relativeFrom="paragraph">
                  <wp:posOffset>1018896</wp:posOffset>
                </wp:positionV>
                <wp:extent cx="2106777" cy="1046073"/>
                <wp:effectExtent l="19050" t="19050" r="27305" b="2095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6777" cy="104607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300B73" w:rsidRDefault="002653C2" w:rsidP="00300B7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Measure and calculate the perimeter of composite rectilinear shapes in centimetres and metres.</w:t>
                            </w:r>
                          </w:p>
                          <w:p w:rsidR="002653C2" w:rsidRDefault="002653C2" w:rsidP="00300B7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alculate and compare the area of rectangles (including squares), and including using standard units, centimetres squared, metres squared, and estimate the area of irregular shapes.</w:t>
                            </w:r>
                          </w:p>
                          <w:p w:rsidR="002653C2" w:rsidRPr="00300B73" w:rsidRDefault="002653C2" w:rsidP="00300B7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Estimate volume and capacit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29" type="#_x0000_t202" style="position:absolute;margin-left:114.7pt;margin-top:80.25pt;width:165.9pt;height:82.35pt;z-index:251704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300B73" w:rsidRDefault="002653C2" w:rsidP="00300B7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Measure and calculate the perimeter of composite rectilinear shapes in centimetres and metres.</w:t>
                      </w:r>
                    </w:p>
                    <w:p w:rsidR="002653C2" w:rsidRDefault="002653C2" w:rsidP="00300B7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alculate and compare the area of rectangles (including squares), and including using standard units, centimetres squared, metres squared, and estimate the area of irregular shapes.</w:t>
                      </w:r>
                    </w:p>
                    <w:p w:rsidR="002653C2" w:rsidRPr="00300B73" w:rsidRDefault="002653C2" w:rsidP="00300B7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Estimate volume and capacity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446049</wp:posOffset>
                </wp:positionH>
                <wp:positionV relativeFrom="paragraph">
                  <wp:posOffset>2781427</wp:posOffset>
                </wp:positionV>
                <wp:extent cx="1682496" cy="797280"/>
                <wp:effectExtent l="19050" t="19050" r="13335" b="2222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496" cy="7972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801DCE" w:rsidRDefault="002653C2" w:rsidP="002653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Measure and calculate the perimeter of a rectilinear figure (including squares) in centimetres and metres.</w:t>
                            </w:r>
                          </w:p>
                          <w:p w:rsidR="002653C2" w:rsidRDefault="002653C2" w:rsidP="002653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Find the area of rectilinear shapes by counting squares.</w:t>
                            </w:r>
                          </w:p>
                          <w:p w:rsidR="002653C2" w:rsidRPr="002653C2" w:rsidRDefault="002653C2" w:rsidP="002653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0" type="#_x0000_t202" style="position:absolute;margin-left:35.1pt;margin-top:219pt;width:132.5pt;height:62.8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801DCE" w:rsidRDefault="002653C2" w:rsidP="002653C2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Measure and calculate the perimeter of a rectilinear figure (including squares) in centimetres and metres.</w:t>
                      </w:r>
                    </w:p>
                    <w:p w:rsidR="002653C2" w:rsidRDefault="002653C2" w:rsidP="002653C2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Find the area of rectilinear shapes by counting squares.</w:t>
                      </w:r>
                    </w:p>
                    <w:p w:rsidR="002653C2" w:rsidRPr="002653C2" w:rsidRDefault="002653C2" w:rsidP="002653C2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101112</wp:posOffset>
                </wp:positionH>
                <wp:positionV relativeFrom="paragraph">
                  <wp:posOffset>4317771</wp:posOffset>
                </wp:positionV>
                <wp:extent cx="1978660" cy="534010"/>
                <wp:effectExtent l="19050" t="19050" r="21590" b="1905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5340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801DCE" w:rsidRPr="008C214E" w:rsidRDefault="002653C2" w:rsidP="008C214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Measure the perimeter of simple 2D shap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1" type="#_x0000_t202" style="position:absolute;margin-left:244.2pt;margin-top:340pt;width:155.8pt;height:42.0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801DCE" w:rsidRPr="008C214E" w:rsidRDefault="002653C2" w:rsidP="008C214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Measure the perimeter of simple 2D shapes.</w:t>
                      </w:r>
                    </w:p>
                  </w:txbxContent>
                </v:textbox>
              </v:shape>
            </w:pict>
          </mc:Fallback>
        </mc:AlternateContent>
      </w:r>
      <w:r w:rsidR="008C214E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746150</wp:posOffset>
                </wp:positionH>
                <wp:positionV relativeFrom="paragraph">
                  <wp:posOffset>4939844</wp:posOffset>
                </wp:positionV>
                <wp:extent cx="1652905" cy="1075334"/>
                <wp:effectExtent l="19050" t="19050" r="23495" b="1079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2905" cy="107533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801DCE" w:rsidRPr="008C214E" w:rsidRDefault="00801DCE" w:rsidP="008C214E">
                            <w:pPr>
                              <w:suppressAutoHyphens w:val="0"/>
                              <w:autoSpaceDN/>
                              <w:spacing w:after="0" w:line="240" w:lineRule="auto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2" type="#_x0000_t202" style="position:absolute;margin-left:-58.75pt;margin-top:388.95pt;width:130.15pt;height:84.6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801DCE" w:rsidRPr="008C214E" w:rsidRDefault="00801DCE" w:rsidP="008C214E">
                      <w:pPr>
                        <w:suppressAutoHyphens w:val="0"/>
                        <w:autoSpaceDN/>
                        <w:spacing w:after="0" w:line="240" w:lineRule="auto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214E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723595</wp:posOffset>
                </wp:positionH>
                <wp:positionV relativeFrom="paragraph">
                  <wp:posOffset>6424600</wp:posOffset>
                </wp:positionV>
                <wp:extent cx="1634490" cy="1185062"/>
                <wp:effectExtent l="19050" t="19050" r="22860" b="1524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18506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3835" w:rsidRDefault="00B118C2" w:rsidP="00723835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DA715A" w:rsidRPr="007F7328" w:rsidRDefault="00DA715A" w:rsidP="008C214E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3" type="#_x0000_t202" style="position:absolute;margin-left:-57pt;margin-top:505.85pt;width:128.7pt;height:93.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" fillcolor="window" strokecolor="#00b0f0" strokeweight="2.25pt">
                <v:textbox>
                  <w:txbxContent>
                    <w:p w:rsidR="00723835" w:rsidRDefault="00B118C2" w:rsidP="00723835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DA715A" w:rsidRPr="007F7328" w:rsidRDefault="00DA715A" w:rsidP="008C214E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00B73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236891</wp:posOffset>
            </wp:positionH>
            <wp:positionV relativeFrom="paragraph">
              <wp:posOffset>534988</wp:posOffset>
            </wp:positionV>
            <wp:extent cx="1032408" cy="1602740"/>
            <wp:effectExtent l="318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32408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B7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1079718</wp:posOffset>
                </wp:positionH>
                <wp:positionV relativeFrom="paragraph">
                  <wp:posOffset>92392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4" type="#_x0000_t202" style="position:absolute;margin-left:8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9B376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40860</wp:posOffset>
                </wp:positionH>
                <wp:positionV relativeFrom="paragraph">
                  <wp:posOffset>7333808</wp:posOffset>
                </wp:positionV>
                <wp:extent cx="1359535" cy="1359673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59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F63B3A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5" type="#_x0000_t202" style="position:absolute;margin-left:341.8pt;margin-top:577.45pt;width:107.05pt;height:107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ZbMQ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F63B3A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1FAB" w:rsidRDefault="00CC1FAB">
      <w:pPr>
        <w:spacing w:after="0" w:line="240" w:lineRule="auto"/>
      </w:pPr>
      <w:r>
        <w:separator/>
      </w:r>
    </w:p>
  </w:endnote>
  <w:endnote w:type="continuationSeparator" w:id="0">
    <w:p w:rsidR="00CC1FAB" w:rsidRDefault="00CC1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1FAB" w:rsidRDefault="00CC1FAB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CC1FAB" w:rsidRDefault="00CC1F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A4584"/>
    <w:multiLevelType w:val="hybridMultilevel"/>
    <w:tmpl w:val="4B7E9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3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661D4"/>
    <w:multiLevelType w:val="hybridMultilevel"/>
    <w:tmpl w:val="BC3E2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862AF5"/>
    <w:multiLevelType w:val="hybridMultilevel"/>
    <w:tmpl w:val="8AEC2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E15CF"/>
    <w:multiLevelType w:val="hybridMultilevel"/>
    <w:tmpl w:val="C870053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5120F"/>
    <w:multiLevelType w:val="hybridMultilevel"/>
    <w:tmpl w:val="038080D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5E232F84"/>
    <w:multiLevelType w:val="hybridMultilevel"/>
    <w:tmpl w:val="253CD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065A39"/>
    <w:multiLevelType w:val="hybridMultilevel"/>
    <w:tmpl w:val="CCB4D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5"/>
  </w:num>
  <w:num w:numId="7">
    <w:abstractNumId w:val="11"/>
  </w:num>
  <w:num w:numId="8">
    <w:abstractNumId w:val="17"/>
  </w:num>
  <w:num w:numId="9">
    <w:abstractNumId w:val="8"/>
  </w:num>
  <w:num w:numId="10">
    <w:abstractNumId w:val="24"/>
  </w:num>
  <w:num w:numId="11">
    <w:abstractNumId w:val="20"/>
  </w:num>
  <w:num w:numId="12">
    <w:abstractNumId w:val="3"/>
  </w:num>
  <w:num w:numId="13">
    <w:abstractNumId w:val="25"/>
  </w:num>
  <w:num w:numId="14">
    <w:abstractNumId w:val="15"/>
  </w:num>
  <w:num w:numId="15">
    <w:abstractNumId w:val="7"/>
  </w:num>
  <w:num w:numId="16">
    <w:abstractNumId w:val="27"/>
  </w:num>
  <w:num w:numId="17">
    <w:abstractNumId w:val="10"/>
  </w:num>
  <w:num w:numId="18">
    <w:abstractNumId w:val="9"/>
  </w:num>
  <w:num w:numId="19">
    <w:abstractNumId w:val="6"/>
  </w:num>
  <w:num w:numId="20">
    <w:abstractNumId w:val="23"/>
  </w:num>
  <w:num w:numId="21">
    <w:abstractNumId w:val="26"/>
  </w:num>
  <w:num w:numId="22">
    <w:abstractNumId w:val="16"/>
  </w:num>
  <w:num w:numId="23">
    <w:abstractNumId w:val="12"/>
  </w:num>
  <w:num w:numId="24">
    <w:abstractNumId w:val="22"/>
  </w:num>
  <w:num w:numId="25">
    <w:abstractNumId w:val="1"/>
  </w:num>
  <w:num w:numId="26">
    <w:abstractNumId w:val="19"/>
  </w:num>
  <w:num w:numId="27">
    <w:abstractNumId w:val="18"/>
  </w:num>
  <w:num w:numId="28">
    <w:abstractNumId w:val="13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32B53"/>
    <w:rsid w:val="00077AE7"/>
    <w:rsid w:val="000840A4"/>
    <w:rsid w:val="000C65AB"/>
    <w:rsid w:val="0010339A"/>
    <w:rsid w:val="002653C2"/>
    <w:rsid w:val="002A0D16"/>
    <w:rsid w:val="002D1790"/>
    <w:rsid w:val="002F3216"/>
    <w:rsid w:val="00300B73"/>
    <w:rsid w:val="00391B6C"/>
    <w:rsid w:val="0042242E"/>
    <w:rsid w:val="00521980"/>
    <w:rsid w:val="006130CF"/>
    <w:rsid w:val="00696077"/>
    <w:rsid w:val="006C70FA"/>
    <w:rsid w:val="00723835"/>
    <w:rsid w:val="007338EE"/>
    <w:rsid w:val="007350CB"/>
    <w:rsid w:val="00741E79"/>
    <w:rsid w:val="007443FF"/>
    <w:rsid w:val="007465AF"/>
    <w:rsid w:val="0075678A"/>
    <w:rsid w:val="00793314"/>
    <w:rsid w:val="007E2EF9"/>
    <w:rsid w:val="007F60A3"/>
    <w:rsid w:val="007F7328"/>
    <w:rsid w:val="00801DCE"/>
    <w:rsid w:val="00831CB6"/>
    <w:rsid w:val="008431AB"/>
    <w:rsid w:val="008B71F8"/>
    <w:rsid w:val="008C214E"/>
    <w:rsid w:val="008F4FC4"/>
    <w:rsid w:val="0096247E"/>
    <w:rsid w:val="00974F0D"/>
    <w:rsid w:val="009876AA"/>
    <w:rsid w:val="009B3761"/>
    <w:rsid w:val="00A101A6"/>
    <w:rsid w:val="00A25EB3"/>
    <w:rsid w:val="00A41CF7"/>
    <w:rsid w:val="00A6387D"/>
    <w:rsid w:val="00AD15EF"/>
    <w:rsid w:val="00B118C2"/>
    <w:rsid w:val="00B21BA8"/>
    <w:rsid w:val="00B66EC6"/>
    <w:rsid w:val="00C8098F"/>
    <w:rsid w:val="00CC1FAB"/>
    <w:rsid w:val="00D55916"/>
    <w:rsid w:val="00DA715A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2</cp:revision>
  <cp:lastPrinted>2019-12-02T17:58:00Z</cp:lastPrinted>
  <dcterms:created xsi:type="dcterms:W3CDTF">2020-01-02T11:24:00Z</dcterms:created>
  <dcterms:modified xsi:type="dcterms:W3CDTF">2020-01-02T11:24:00Z</dcterms:modified>
</cp:coreProperties>
</file>